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174AD" w14:textId="77777777" w:rsidR="00BD57B1" w:rsidRPr="005D3C02" w:rsidRDefault="00000000" w:rsidP="00670C31">
      <w:pPr>
        <w:pStyle w:val="Heading1"/>
        <w:spacing w:before="60" w:after="60" w:line="288" w:lineRule="auto"/>
        <w:jc w:val="center"/>
        <w:rPr>
          <w:rFonts w:ascii="Times New Roman" w:hAnsi="Times New Roman" w:cs="Times New Roman"/>
          <w:b/>
          <w:bCs/>
          <w:color w:val="auto"/>
          <w:sz w:val="28"/>
          <w:szCs w:val="28"/>
        </w:rPr>
      </w:pPr>
      <w:bookmarkStart w:id="0" w:name="bài-tuyên-truyền-tháng-04-năm-2026"/>
      <w:r w:rsidRPr="005D3C02">
        <w:rPr>
          <w:rFonts w:ascii="Times New Roman" w:hAnsi="Times New Roman" w:cs="Times New Roman"/>
          <w:b/>
          <w:bCs/>
          <w:color w:val="auto"/>
          <w:sz w:val="28"/>
          <w:szCs w:val="28"/>
        </w:rPr>
        <w:t>BÀI TUYÊN TRUYỀN THÁNG 04 NĂM 2026</w:t>
      </w:r>
    </w:p>
    <w:p w14:paraId="0035F33C" w14:textId="77777777" w:rsidR="00BD57B1" w:rsidRPr="005D3C02" w:rsidRDefault="00000000" w:rsidP="00670C31">
      <w:pPr>
        <w:pStyle w:val="Heading1"/>
        <w:spacing w:before="60" w:after="60" w:line="288" w:lineRule="auto"/>
        <w:jc w:val="center"/>
        <w:rPr>
          <w:rFonts w:ascii="Times New Roman" w:hAnsi="Times New Roman" w:cs="Times New Roman"/>
          <w:b/>
          <w:bCs/>
          <w:color w:val="auto"/>
          <w:sz w:val="28"/>
          <w:szCs w:val="28"/>
        </w:rPr>
      </w:pPr>
      <w:bookmarkStart w:id="1" w:name="X2577d87e920d818f4fa5aad626cdee02c1325b7"/>
      <w:bookmarkEnd w:id="0"/>
      <w:r w:rsidRPr="005D3C02">
        <w:rPr>
          <w:rFonts w:ascii="Times New Roman" w:hAnsi="Times New Roman" w:cs="Times New Roman"/>
          <w:b/>
          <w:bCs/>
          <w:color w:val="auto"/>
          <w:sz w:val="28"/>
          <w:szCs w:val="28"/>
        </w:rPr>
        <w:t>Chủ động phòng, chống đuối nước và tai nạn thương tích cho trẻ mầm non</w:t>
      </w:r>
    </w:p>
    <w:p w14:paraId="30C0E4F1" w14:textId="77777777" w:rsidR="00BD57B1" w:rsidRPr="005D3C02" w:rsidRDefault="00000000" w:rsidP="00514CB5">
      <w:pPr>
        <w:pStyle w:val="FirstParagraph"/>
        <w:spacing w:before="60" w:after="60" w:line="288" w:lineRule="auto"/>
        <w:ind w:firstLine="720"/>
        <w:jc w:val="both"/>
        <w:rPr>
          <w:rFonts w:ascii="Times New Roman" w:hAnsi="Times New Roman" w:cs="Times New Roman"/>
          <w:sz w:val="28"/>
          <w:szCs w:val="28"/>
        </w:rPr>
      </w:pPr>
      <w:r w:rsidRPr="005D3C02">
        <w:rPr>
          <w:rFonts w:ascii="Times New Roman" w:hAnsi="Times New Roman" w:cs="Times New Roman"/>
          <w:sz w:val="28"/>
          <w:szCs w:val="28"/>
        </w:rPr>
        <w:t>Bước sang tháng 4, thời tiết chuyển sang mùa hè, nhiệt độ tăng cao. Đây cũng là thời điểm trẻ có nhu cầu vui chơi, vận động ngoài trời nhiều hơn và tiềm ẩn nguy cơ xảy ra tai nạn thương tích, đặc biệt là tai nạn đuối nước. Vì vậy, việc trang bị kiến thức, kỹ năng phòng tránh nguy cơ mất an toàn cho trẻ cần có sự phối hợp chặt chẽ giữa nhà trường và gia đình.</w:t>
      </w:r>
    </w:p>
    <w:p w14:paraId="731BC877" w14:textId="77777777" w:rsidR="00BD57B1" w:rsidRPr="005D3C02" w:rsidRDefault="00000000" w:rsidP="00514CB5">
      <w:pPr>
        <w:pStyle w:val="BodyText"/>
        <w:spacing w:before="60" w:after="60" w:line="288" w:lineRule="auto"/>
        <w:ind w:firstLine="720"/>
        <w:jc w:val="both"/>
        <w:rPr>
          <w:rFonts w:ascii="Times New Roman" w:hAnsi="Times New Roman" w:cs="Times New Roman"/>
          <w:sz w:val="28"/>
          <w:szCs w:val="28"/>
        </w:rPr>
      </w:pPr>
      <w:r w:rsidRPr="005D3C02">
        <w:rPr>
          <w:rFonts w:ascii="Times New Roman" w:hAnsi="Times New Roman" w:cs="Times New Roman"/>
          <w:sz w:val="28"/>
          <w:szCs w:val="28"/>
        </w:rPr>
        <w:t xml:space="preserve">Thực hiện nhiệm vụ năm học 2025–2026, Trường Mầm </w:t>
      </w:r>
      <w:proofErr w:type="gramStart"/>
      <w:r w:rsidRPr="005D3C02">
        <w:rPr>
          <w:rFonts w:ascii="Times New Roman" w:hAnsi="Times New Roman" w:cs="Times New Roman"/>
          <w:sz w:val="28"/>
          <w:szCs w:val="28"/>
        </w:rPr>
        <w:t>non Công Lý</w:t>
      </w:r>
      <w:proofErr w:type="gramEnd"/>
      <w:r w:rsidRPr="005D3C02">
        <w:rPr>
          <w:rFonts w:ascii="Times New Roman" w:hAnsi="Times New Roman" w:cs="Times New Roman"/>
          <w:sz w:val="28"/>
          <w:szCs w:val="28"/>
        </w:rPr>
        <w:t xml:space="preserve"> luôn xác định công tác bảo đảm an toàn cho trẻ là nhiệm vụ trọng tâm. Nhà trường thường xuyên kiểm tra, rà soát cơ sở vật chất, đồ dùng, đồ chơi, khu vui chơi ngoài trời nhằm kịp thời phát hiện và khắc phục các nguy cơ gây mất an toàn; đồng thời tăng cường giáo dục kỹ năng phòng tránh tai nạn thương tích thông qua các hoạt động học tập và vui chơi hằng ngày.</w:t>
      </w:r>
    </w:p>
    <w:p w14:paraId="0BE6806F" w14:textId="77777777" w:rsidR="00BD57B1" w:rsidRPr="005D3C02" w:rsidRDefault="00000000" w:rsidP="00514CB5">
      <w:pPr>
        <w:pStyle w:val="BodyText"/>
        <w:spacing w:before="60" w:after="60" w:line="288" w:lineRule="auto"/>
        <w:ind w:firstLine="720"/>
        <w:jc w:val="both"/>
        <w:rPr>
          <w:rFonts w:ascii="Times New Roman" w:hAnsi="Times New Roman" w:cs="Times New Roman"/>
          <w:sz w:val="28"/>
          <w:szCs w:val="28"/>
        </w:rPr>
      </w:pPr>
      <w:r w:rsidRPr="005D3C02">
        <w:rPr>
          <w:rFonts w:ascii="Times New Roman" w:hAnsi="Times New Roman" w:cs="Times New Roman"/>
          <w:sz w:val="28"/>
          <w:szCs w:val="28"/>
        </w:rPr>
        <w:t>Giáo viên hướng dẫn trẻ nhận biết những nơi nguy hiểm như ao, hồ, sông, suối, kênh, mương, bể nước, giếng và các khu vực đang thi công; dạy trẻ không tự ý đến gần hoặc chơi ở những nơi có nguy cơ đuối nước khi không có người lớn đi cùng. Trẻ cũng được hướng dẫn biết gọi người lớn khi gặp tình huống nguy hiểm và thực hiện các quy tắc an toàn phù hợp với lứa tuổi.</w:t>
      </w:r>
    </w:p>
    <w:p w14:paraId="24D9D7E6" w14:textId="77777777" w:rsidR="00BD57B1" w:rsidRPr="005D3C02" w:rsidRDefault="00000000" w:rsidP="00514CB5">
      <w:pPr>
        <w:pStyle w:val="BodyText"/>
        <w:spacing w:before="60" w:after="60" w:line="288" w:lineRule="auto"/>
        <w:ind w:firstLine="720"/>
        <w:jc w:val="both"/>
        <w:rPr>
          <w:rFonts w:ascii="Times New Roman" w:hAnsi="Times New Roman" w:cs="Times New Roman"/>
          <w:sz w:val="28"/>
          <w:szCs w:val="28"/>
        </w:rPr>
      </w:pPr>
      <w:r w:rsidRPr="005D3C02">
        <w:rPr>
          <w:rFonts w:ascii="Times New Roman" w:hAnsi="Times New Roman" w:cs="Times New Roman"/>
          <w:sz w:val="28"/>
          <w:szCs w:val="28"/>
        </w:rPr>
        <w:t>Bên cạnh đó, nhà trường tiếp tục duy trì tốt công tác chăm sóc sức khỏe cho trẻ. Giáo viên theo dõi sức khỏe hằng ngày, nhắc trẻ uống đủ nước, rửa tay bằng xà phòng, vệ sinh cá nhân sạch sẽ, mặc trang phục phù hợp với thời tiết và tham gia các hoạt động thể chất để nâng cao sức đề kháng.</w:t>
      </w:r>
    </w:p>
    <w:p w14:paraId="543C6786" w14:textId="77777777" w:rsidR="00BD57B1" w:rsidRPr="005D3C02" w:rsidRDefault="00000000" w:rsidP="00514CB5">
      <w:pPr>
        <w:pStyle w:val="BodyText"/>
        <w:spacing w:before="60" w:after="60" w:line="288" w:lineRule="auto"/>
        <w:ind w:firstLine="360"/>
        <w:jc w:val="both"/>
        <w:rPr>
          <w:rFonts w:ascii="Times New Roman" w:hAnsi="Times New Roman" w:cs="Times New Roman"/>
          <w:sz w:val="28"/>
          <w:szCs w:val="28"/>
        </w:rPr>
      </w:pPr>
      <w:r w:rsidRPr="005D3C02">
        <w:rPr>
          <w:rFonts w:ascii="Times New Roman" w:hAnsi="Times New Roman" w:cs="Times New Roman"/>
          <w:sz w:val="28"/>
          <w:szCs w:val="28"/>
        </w:rPr>
        <w:t>Để đảm bảo an toàn cho trẻ trong gia đình và cộng đồng, nhà trường đề nghị quý phụ huynh quan tâm thực hiện tốt một số nội dung sau:</w:t>
      </w:r>
    </w:p>
    <w:p w14:paraId="2C5C58C5" w14:textId="77777777" w:rsidR="00BD57B1" w:rsidRPr="005D3C02" w:rsidRDefault="00000000" w:rsidP="00514CB5">
      <w:pPr>
        <w:pStyle w:val="Compact"/>
        <w:spacing w:before="60" w:after="60" w:line="288" w:lineRule="auto"/>
        <w:ind w:firstLine="360"/>
        <w:jc w:val="both"/>
        <w:rPr>
          <w:rFonts w:ascii="Times New Roman" w:hAnsi="Times New Roman" w:cs="Times New Roman"/>
          <w:sz w:val="28"/>
          <w:szCs w:val="28"/>
        </w:rPr>
      </w:pPr>
      <w:r w:rsidRPr="005D3C02">
        <w:rPr>
          <w:rFonts w:ascii="Times New Roman" w:hAnsi="Times New Roman" w:cs="Times New Roman"/>
          <w:sz w:val="28"/>
          <w:szCs w:val="28"/>
        </w:rPr>
        <w:t>Không để trẻ chơi một mình gần ao, hồ, sông, suối, kênh, mương, bể nước hoặc khu vực có nguy cơ đuối nước.</w:t>
      </w:r>
    </w:p>
    <w:p w14:paraId="6DC65647" w14:textId="77777777" w:rsidR="00BD57B1" w:rsidRPr="005D3C02" w:rsidRDefault="00000000" w:rsidP="00514CB5">
      <w:pPr>
        <w:pStyle w:val="Compact"/>
        <w:spacing w:before="60" w:after="60" w:line="288" w:lineRule="auto"/>
        <w:ind w:firstLine="360"/>
        <w:jc w:val="both"/>
        <w:rPr>
          <w:rFonts w:ascii="Times New Roman" w:hAnsi="Times New Roman" w:cs="Times New Roman"/>
          <w:sz w:val="28"/>
          <w:szCs w:val="28"/>
        </w:rPr>
      </w:pPr>
      <w:r w:rsidRPr="005D3C02">
        <w:rPr>
          <w:rFonts w:ascii="Times New Roman" w:hAnsi="Times New Roman" w:cs="Times New Roman"/>
          <w:sz w:val="28"/>
          <w:szCs w:val="28"/>
        </w:rPr>
        <w:t>Luôn có người lớn giám sát khi trẻ vui chơi hoặc tiếp xúc với môi trường nước.</w:t>
      </w:r>
    </w:p>
    <w:p w14:paraId="6CE8E464" w14:textId="77777777" w:rsidR="00BD57B1" w:rsidRPr="005D3C02" w:rsidRDefault="00000000" w:rsidP="00514CB5">
      <w:pPr>
        <w:pStyle w:val="Compact"/>
        <w:spacing w:before="60" w:after="60" w:line="288" w:lineRule="auto"/>
        <w:ind w:firstLine="360"/>
        <w:jc w:val="both"/>
        <w:rPr>
          <w:rFonts w:ascii="Times New Roman" w:hAnsi="Times New Roman" w:cs="Times New Roman"/>
          <w:sz w:val="28"/>
          <w:szCs w:val="28"/>
        </w:rPr>
      </w:pPr>
      <w:r w:rsidRPr="005D3C02">
        <w:rPr>
          <w:rFonts w:ascii="Times New Roman" w:hAnsi="Times New Roman" w:cs="Times New Roman"/>
          <w:sz w:val="28"/>
          <w:szCs w:val="28"/>
        </w:rPr>
        <w:t>Che đậy các bể chứa nước, giếng nước và loại bỏ các nguy cơ mất an toàn trong gia đình.</w:t>
      </w:r>
    </w:p>
    <w:p w14:paraId="3D8EC13F" w14:textId="77777777" w:rsidR="00BD57B1" w:rsidRPr="005D3C02" w:rsidRDefault="00000000" w:rsidP="00514CB5">
      <w:pPr>
        <w:pStyle w:val="Compact"/>
        <w:spacing w:before="60" w:after="60" w:line="288" w:lineRule="auto"/>
        <w:ind w:firstLine="360"/>
        <w:jc w:val="both"/>
        <w:rPr>
          <w:rFonts w:ascii="Times New Roman" w:hAnsi="Times New Roman" w:cs="Times New Roman"/>
          <w:sz w:val="28"/>
          <w:szCs w:val="28"/>
        </w:rPr>
      </w:pPr>
      <w:r w:rsidRPr="005D3C02">
        <w:rPr>
          <w:rFonts w:ascii="Times New Roman" w:hAnsi="Times New Roman" w:cs="Times New Roman"/>
          <w:sz w:val="28"/>
          <w:szCs w:val="28"/>
        </w:rPr>
        <w:t>Hướng dẫn trẻ ghi nhớ số điện thoại của cha mẹ và biết tìm kiếm sự giúp đỡ khi gặp tình huống nguy hiểm.</w:t>
      </w:r>
    </w:p>
    <w:p w14:paraId="28985D8A" w14:textId="77777777" w:rsidR="00BD57B1" w:rsidRPr="005D3C02" w:rsidRDefault="00000000" w:rsidP="00514CB5">
      <w:pPr>
        <w:pStyle w:val="Compact"/>
        <w:spacing w:before="60" w:after="60" w:line="288" w:lineRule="auto"/>
        <w:ind w:firstLine="360"/>
        <w:jc w:val="both"/>
        <w:rPr>
          <w:rFonts w:ascii="Times New Roman" w:hAnsi="Times New Roman" w:cs="Times New Roman"/>
          <w:sz w:val="28"/>
          <w:szCs w:val="28"/>
        </w:rPr>
      </w:pPr>
      <w:r w:rsidRPr="005D3C02">
        <w:rPr>
          <w:rFonts w:ascii="Times New Roman" w:hAnsi="Times New Roman" w:cs="Times New Roman"/>
          <w:sz w:val="28"/>
          <w:szCs w:val="28"/>
        </w:rPr>
        <w:t>Cho trẻ ăn uống đủ chất, uống nhiều nước, ngủ đúng giờ và đưa trẻ đến cơ sở y tế khi có dấu hiệu bất thường về sức khỏe.</w:t>
      </w:r>
    </w:p>
    <w:p w14:paraId="78492DD4" w14:textId="77777777" w:rsidR="00BD57B1" w:rsidRPr="005D3C02" w:rsidRDefault="00000000" w:rsidP="00514CB5">
      <w:pPr>
        <w:pStyle w:val="Compact"/>
        <w:spacing w:before="60" w:after="60" w:line="288" w:lineRule="auto"/>
        <w:ind w:firstLine="360"/>
        <w:jc w:val="both"/>
        <w:rPr>
          <w:rFonts w:ascii="Times New Roman" w:hAnsi="Times New Roman" w:cs="Times New Roman"/>
          <w:sz w:val="28"/>
          <w:szCs w:val="28"/>
        </w:rPr>
      </w:pPr>
      <w:r w:rsidRPr="005D3C02">
        <w:rPr>
          <w:rFonts w:ascii="Times New Roman" w:hAnsi="Times New Roman" w:cs="Times New Roman"/>
          <w:sz w:val="28"/>
          <w:szCs w:val="28"/>
        </w:rPr>
        <w:lastRenderedPageBreak/>
        <w:t>Thường xuyên trao đổi với giáo viên về tình hình sức khỏe và tâm lý của trẻ để phối hợp chăm sóc, giáo dục hiệu quả.</w:t>
      </w:r>
    </w:p>
    <w:p w14:paraId="2A700EC9" w14:textId="77777777" w:rsidR="00BD57B1" w:rsidRPr="005D3C02" w:rsidRDefault="00000000" w:rsidP="00514CB5">
      <w:pPr>
        <w:pStyle w:val="FirstParagraph"/>
        <w:spacing w:before="60" w:after="60" w:line="288" w:lineRule="auto"/>
        <w:ind w:firstLine="360"/>
        <w:jc w:val="both"/>
        <w:rPr>
          <w:rFonts w:ascii="Times New Roman" w:hAnsi="Times New Roman" w:cs="Times New Roman"/>
          <w:sz w:val="28"/>
          <w:szCs w:val="28"/>
        </w:rPr>
      </w:pPr>
      <w:proofErr w:type="gramStart"/>
      <w:r w:rsidRPr="005D3C02">
        <w:rPr>
          <w:rFonts w:ascii="Times New Roman" w:hAnsi="Times New Roman" w:cs="Times New Roman"/>
          <w:sz w:val="28"/>
          <w:szCs w:val="28"/>
        </w:rPr>
        <w:t>An</w:t>
      </w:r>
      <w:proofErr w:type="gramEnd"/>
      <w:r w:rsidRPr="005D3C02">
        <w:rPr>
          <w:rFonts w:ascii="Times New Roman" w:hAnsi="Times New Roman" w:cs="Times New Roman"/>
          <w:sz w:val="28"/>
          <w:szCs w:val="28"/>
        </w:rPr>
        <w:t xml:space="preserve"> toàn của trẻ là trách nhiệm của gia đình, nhà trường và toàn xã hội. Mỗi sự quan tâm của người lớn sẽ góp phần bảo vệ trẻ khỏi những nguy cơ tai nạn đáng tiếc, giúp các em có môi trường sống và học tập an toàn, lành mạnh.</w:t>
      </w:r>
    </w:p>
    <w:p w14:paraId="27F3F6BC" w14:textId="77777777" w:rsidR="00BD57B1" w:rsidRPr="005D3C02" w:rsidRDefault="00000000" w:rsidP="00514CB5">
      <w:pPr>
        <w:pStyle w:val="BodyText"/>
        <w:spacing w:before="60" w:after="60" w:line="288" w:lineRule="auto"/>
        <w:ind w:firstLine="360"/>
        <w:jc w:val="both"/>
        <w:rPr>
          <w:rFonts w:ascii="Times New Roman" w:hAnsi="Times New Roman" w:cs="Times New Roman"/>
          <w:sz w:val="28"/>
          <w:szCs w:val="28"/>
        </w:rPr>
      </w:pPr>
      <w:r w:rsidRPr="005D3C02">
        <w:rPr>
          <w:rFonts w:ascii="Times New Roman" w:hAnsi="Times New Roman" w:cs="Times New Roman"/>
          <w:sz w:val="28"/>
          <w:szCs w:val="28"/>
        </w:rPr>
        <w:t xml:space="preserve">Trường Mầm </w:t>
      </w:r>
      <w:proofErr w:type="gramStart"/>
      <w:r w:rsidRPr="005D3C02">
        <w:rPr>
          <w:rFonts w:ascii="Times New Roman" w:hAnsi="Times New Roman" w:cs="Times New Roman"/>
          <w:sz w:val="28"/>
          <w:szCs w:val="28"/>
        </w:rPr>
        <w:t>non Công Lý</w:t>
      </w:r>
      <w:proofErr w:type="gramEnd"/>
      <w:r w:rsidRPr="005D3C02">
        <w:rPr>
          <w:rFonts w:ascii="Times New Roman" w:hAnsi="Times New Roman" w:cs="Times New Roman"/>
          <w:sz w:val="28"/>
          <w:szCs w:val="28"/>
        </w:rPr>
        <w:t xml:space="preserve"> mong tiếp tục nhận được sự đồng hành của quý phụ huynh trong việc chăm sóc, bảo vệ và giáo dục trẻ. Hãy cùng chung tay xây dựng môi trường an toàn để mỗi trẻ được lớn lên khỏe mạnh, hạnh phúc và phát triển toàn diện.</w:t>
      </w:r>
      <w:bookmarkEnd w:id="1"/>
    </w:p>
    <w:sectPr w:rsidR="00BD57B1" w:rsidRPr="005D3C02" w:rsidSect="00FA39B9">
      <w:headerReference w:type="default" r:id="rId7"/>
      <w:footnotePr>
        <w:numRestart w:val="eachSect"/>
      </w:footnotePr>
      <w:pgSz w:w="11907" w:h="16840" w:code="9"/>
      <w:pgMar w:top="1134" w:right="1134"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CF2A8" w14:textId="77777777" w:rsidR="00850DCA" w:rsidRDefault="00850DCA" w:rsidP="00FA39B9">
      <w:pPr>
        <w:spacing w:after="0"/>
      </w:pPr>
      <w:r>
        <w:separator/>
      </w:r>
    </w:p>
  </w:endnote>
  <w:endnote w:type="continuationSeparator" w:id="0">
    <w:p w14:paraId="2ADA3082" w14:textId="77777777" w:rsidR="00850DCA" w:rsidRDefault="00850DCA" w:rsidP="00FA39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284E4E" w14:textId="77777777" w:rsidR="00850DCA" w:rsidRDefault="00850DCA" w:rsidP="00FA39B9">
      <w:pPr>
        <w:spacing w:after="0"/>
      </w:pPr>
      <w:r>
        <w:separator/>
      </w:r>
    </w:p>
  </w:footnote>
  <w:footnote w:type="continuationSeparator" w:id="0">
    <w:p w14:paraId="379B112F" w14:textId="77777777" w:rsidR="00850DCA" w:rsidRDefault="00850DCA" w:rsidP="00FA39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0417251"/>
      <w:docPartObj>
        <w:docPartGallery w:val="Page Numbers (Top of Page)"/>
        <w:docPartUnique/>
      </w:docPartObj>
    </w:sdtPr>
    <w:sdtEndPr>
      <w:rPr>
        <w:noProof/>
      </w:rPr>
    </w:sdtEndPr>
    <w:sdtContent>
      <w:p w14:paraId="1058FE88" w14:textId="7E7FF28E" w:rsidR="00FA39B9" w:rsidRDefault="00FA39B9">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5B2E48D" w14:textId="77777777" w:rsidR="00FA39B9" w:rsidRDefault="00FA3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F41C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50E67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54867443">
    <w:abstractNumId w:val="0"/>
  </w:num>
  <w:num w:numId="2" w16cid:durableId="1250121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57B1"/>
    <w:rsid w:val="003D17B1"/>
    <w:rsid w:val="00514CB5"/>
    <w:rsid w:val="005D3C02"/>
    <w:rsid w:val="00670C31"/>
    <w:rsid w:val="00850DCA"/>
    <w:rsid w:val="00BD57B1"/>
    <w:rsid w:val="00F776D0"/>
    <w:rsid w:val="00FA3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00F7F"/>
  <w15:docId w15:val="{35F3AD80-F9EB-4381-B416-3F253A4FD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FA39B9"/>
    <w:pPr>
      <w:tabs>
        <w:tab w:val="center" w:pos="4680"/>
        <w:tab w:val="right" w:pos="9360"/>
      </w:tabs>
      <w:spacing w:after="0"/>
    </w:pPr>
  </w:style>
  <w:style w:type="character" w:customStyle="1" w:styleId="HeaderChar">
    <w:name w:val="Header Char"/>
    <w:basedOn w:val="DefaultParagraphFont"/>
    <w:link w:val="Header"/>
    <w:uiPriority w:val="99"/>
    <w:rsid w:val="00FA39B9"/>
  </w:style>
  <w:style w:type="paragraph" w:styleId="Footer">
    <w:name w:val="footer"/>
    <w:basedOn w:val="Normal"/>
    <w:link w:val="FooterChar"/>
    <w:rsid w:val="00FA39B9"/>
    <w:pPr>
      <w:tabs>
        <w:tab w:val="center" w:pos="4680"/>
        <w:tab w:val="right" w:pos="9360"/>
      </w:tabs>
      <w:spacing w:after="0"/>
    </w:pPr>
  </w:style>
  <w:style w:type="character" w:customStyle="1" w:styleId="FooterChar">
    <w:name w:val="Footer Char"/>
    <w:basedOn w:val="DefaultParagraphFont"/>
    <w:link w:val="Footer"/>
    <w:rsid w:val="00FA3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11</Words>
  <Characters>2347</Characters>
  <Application>Microsoft Office Word</Application>
  <DocSecurity>0</DocSecurity>
  <Lines>19</Lines>
  <Paragraphs>5</Paragraphs>
  <ScaleCrop>false</ScaleCrop>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cp:lastModifiedBy>
  <cp:revision>5</cp:revision>
  <dcterms:created xsi:type="dcterms:W3CDTF">2026-06-29T03:16:00Z</dcterms:created>
  <dcterms:modified xsi:type="dcterms:W3CDTF">2026-06-29T03:43:00Z</dcterms:modified>
</cp:coreProperties>
</file>